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98fac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fc12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6T02:41:29Z</dcterms:created>
  <dcterms:modified xsi:type="dcterms:W3CDTF">2017-02-26T02:41:29Z</dcterms:modified>
</cp:coreProperties>
</file>